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84E9F7" w14:textId="4A2F2D54" w:rsidR="00925F31" w:rsidRDefault="00925F31" w:rsidP="00925F31">
      <w:r>
        <w:t>Python for everybody – python data structures</w:t>
      </w:r>
    </w:p>
    <w:p w14:paraId="160D269B" w14:textId="77777777" w:rsidR="002D215B" w:rsidRPr="002D215B" w:rsidRDefault="002D215B" w:rsidP="002D215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hyperlink r:id="rId7" w:tgtFrame="_blank" w:history="1">
        <w:r w:rsidRPr="002D215B">
          <w:rPr>
            <w:rFonts w:ascii="Segoe UI" w:eastAsia="Times New Roman" w:hAnsi="Segoe UI" w:cs="Segoe UI"/>
            <w:color w:val="363B42"/>
            <w:sz w:val="24"/>
            <w:szCs w:val="24"/>
            <w:u w:val="single"/>
          </w:rPr>
          <w:t>9.1 - Dictionaries</w:t>
        </w:r>
      </w:hyperlink>
      <w:r w:rsidRPr="002D215B">
        <w:rPr>
          <w:rFonts w:ascii="Segoe UI" w:eastAsia="Times New Roman" w:hAnsi="Segoe UI" w:cs="Segoe UI"/>
          <w:color w:val="6E767F"/>
          <w:sz w:val="24"/>
          <w:szCs w:val="24"/>
        </w:rPr>
        <w:t>9m</w:t>
      </w:r>
    </w:p>
    <w:p w14:paraId="118EB8CA" w14:textId="77777777" w:rsidR="002D215B" w:rsidRPr="002D215B" w:rsidRDefault="002D215B" w:rsidP="002D215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 w:rsidRPr="002D215B">
        <w:rPr>
          <w:rFonts w:ascii="Segoe UI" w:eastAsia="Times New Roman" w:hAnsi="Segoe UI" w:cs="Segoe UI"/>
          <w:color w:val="373A3C"/>
          <w:sz w:val="24"/>
          <w:szCs w:val="24"/>
        </w:rPr>
        <w:t>9.2 - Counting with Dictionaries</w:t>
      </w:r>
      <w:r w:rsidRPr="002D215B">
        <w:rPr>
          <w:rFonts w:ascii="Segoe UI" w:eastAsia="Times New Roman" w:hAnsi="Segoe UI" w:cs="Segoe UI"/>
          <w:color w:val="6E767F"/>
          <w:sz w:val="24"/>
          <w:szCs w:val="24"/>
        </w:rPr>
        <w:t>11m</w:t>
      </w:r>
    </w:p>
    <w:p w14:paraId="2B53E4DE" w14:textId="5B85A8B2" w:rsidR="002D215B" w:rsidRDefault="002D215B" w:rsidP="002D215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6E767F"/>
          <w:sz w:val="24"/>
          <w:szCs w:val="24"/>
        </w:rPr>
      </w:pPr>
      <w:r w:rsidRPr="002D215B">
        <w:rPr>
          <w:rFonts w:ascii="Segoe UI" w:eastAsia="Times New Roman" w:hAnsi="Segoe UI" w:cs="Segoe UI"/>
          <w:color w:val="373A3C"/>
          <w:sz w:val="24"/>
          <w:szCs w:val="24"/>
        </w:rPr>
        <w:t>9.3 - Dictionaries and Files</w:t>
      </w:r>
      <w:r w:rsidRPr="002D215B">
        <w:rPr>
          <w:rFonts w:ascii="Segoe UI" w:eastAsia="Times New Roman" w:hAnsi="Segoe UI" w:cs="Segoe UI"/>
          <w:color w:val="6E767F"/>
          <w:sz w:val="24"/>
          <w:szCs w:val="24"/>
        </w:rPr>
        <w:t>13m</w:t>
      </w:r>
    </w:p>
    <w:p w14:paraId="0EEA0174" w14:textId="77777777" w:rsidR="00E74C0A" w:rsidRPr="00E74C0A" w:rsidRDefault="00E74C0A" w:rsidP="00E74C0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hyperlink r:id="rId8" w:tgtFrame="_blank" w:history="1">
        <w:r w:rsidRPr="00E74C0A">
          <w:rPr>
            <w:rFonts w:ascii="Segoe UI" w:eastAsia="Times New Roman" w:hAnsi="Segoe UI" w:cs="Segoe UI"/>
            <w:color w:val="0000FF"/>
            <w:sz w:val="24"/>
            <w:szCs w:val="24"/>
            <w:u w:val="single"/>
          </w:rPr>
          <w:t>10 - Tuples</w:t>
        </w:r>
      </w:hyperlink>
      <w:r w:rsidRPr="00E74C0A">
        <w:rPr>
          <w:rFonts w:ascii="Segoe UI" w:eastAsia="Times New Roman" w:hAnsi="Segoe UI" w:cs="Segoe UI"/>
          <w:color w:val="6E767F"/>
          <w:sz w:val="24"/>
          <w:szCs w:val="24"/>
        </w:rPr>
        <w:t>17m</w:t>
      </w:r>
    </w:p>
    <w:p w14:paraId="42466A73" w14:textId="77777777" w:rsidR="00E74C0A" w:rsidRPr="00E74C0A" w:rsidRDefault="00E74C0A" w:rsidP="00E74C0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 w:rsidRPr="00E74C0A">
        <w:rPr>
          <w:rFonts w:ascii="Segoe UI" w:eastAsia="Times New Roman" w:hAnsi="Segoe UI" w:cs="Segoe UI"/>
          <w:color w:val="373A3C"/>
          <w:sz w:val="24"/>
          <w:szCs w:val="24"/>
        </w:rPr>
        <w:t>Worked Exercise: Tuples and Sorting</w:t>
      </w:r>
    </w:p>
    <w:p w14:paraId="31A596F9" w14:textId="13A508DF" w:rsidR="00E74C0A" w:rsidRPr="002D215B" w:rsidRDefault="00D43439" w:rsidP="002D215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Graduation</w:t>
      </w:r>
      <w:bookmarkStart w:id="0" w:name="_GoBack"/>
      <w:bookmarkEnd w:id="0"/>
    </w:p>
    <w:p w14:paraId="0EEAD100" w14:textId="77777777" w:rsidR="002D215B" w:rsidRDefault="002D215B" w:rsidP="00925F31"/>
    <w:p w14:paraId="5BF6AB8C" w14:textId="2EB63914" w:rsidR="00E660F9" w:rsidRDefault="00E660F9" w:rsidP="00925F31">
      <w:r>
        <w:t xml:space="preserve">I have finished the remaining weeks left in the python </w:t>
      </w:r>
      <w:r w:rsidR="00034002">
        <w:t xml:space="preserve">data structures course. </w:t>
      </w:r>
    </w:p>
    <w:p w14:paraId="6C105AA1" w14:textId="77777777" w:rsidR="00925F31" w:rsidRDefault="00925F31" w:rsidP="00925F31">
      <w:r>
        <w:rPr>
          <w:noProof/>
        </w:rPr>
        <w:drawing>
          <wp:inline distT="0" distB="0" distL="0" distR="0" wp14:anchorId="0132CCE4" wp14:editId="14EAF2E4">
            <wp:extent cx="5943600" cy="3181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1D1A4" w14:textId="77777777" w:rsidR="00925F31" w:rsidRDefault="00925F31">
      <w:r>
        <w:t xml:space="preserve">Dictionary- “bag” of values, </w:t>
      </w:r>
      <w:r w:rsidR="00867297">
        <w:t>each with its own label</w:t>
      </w:r>
    </w:p>
    <w:p w14:paraId="0B8463DD" w14:textId="77777777" w:rsidR="00867297" w:rsidRDefault="00867297">
      <w:r>
        <w:t>No order</w:t>
      </w:r>
    </w:p>
    <w:p w14:paraId="70F7BC3F" w14:textId="77777777" w:rsidR="00867297" w:rsidRDefault="00867297">
      <w:r>
        <w:t xml:space="preserve">Dictionaries are like a list except they use keys instead of numbers to look up values </w:t>
      </w:r>
    </w:p>
    <w:p w14:paraId="6AFDA81B" w14:textId="77777777" w:rsidR="002C0289" w:rsidRDefault="002C0289">
      <w:r>
        <w:t xml:space="preserve">Dictionary literals have a key: value pairs </w:t>
      </w:r>
    </w:p>
    <w:p w14:paraId="20271151" w14:textId="77777777" w:rsidR="002C0289" w:rsidRDefault="002C0289">
      <w:r>
        <w:lastRenderedPageBreak/>
        <w:t xml:space="preserve">You can make an empty </w:t>
      </w:r>
      <w:proofErr w:type="gramStart"/>
      <w:r>
        <w:t>dictionary  using</w:t>
      </w:r>
      <w:proofErr w:type="gramEnd"/>
      <w:r>
        <w:t xml:space="preserve"> curly braces </w:t>
      </w:r>
      <w:r w:rsidR="002533EA">
        <w:rPr>
          <w:noProof/>
        </w:rPr>
        <w:drawing>
          <wp:inline distT="0" distB="0" distL="0" distR="0" wp14:anchorId="1474C0D1" wp14:editId="5E15C271">
            <wp:extent cx="5943600" cy="324929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9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00D7F" w14:textId="77777777" w:rsidR="002C0289" w:rsidRDefault="002C0289">
      <w:r>
        <w:rPr>
          <w:noProof/>
        </w:rPr>
        <w:drawing>
          <wp:inline distT="0" distB="0" distL="0" distR="0" wp14:anchorId="3D4531EE" wp14:editId="22995187">
            <wp:extent cx="5943600" cy="34886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27609" w14:textId="77777777" w:rsidR="002C0289" w:rsidRDefault="002C0289">
      <w:r>
        <w:t xml:space="preserve">Error to reference key that’s isn’t in </w:t>
      </w:r>
      <w:proofErr w:type="spellStart"/>
      <w:r>
        <w:t>didct</w:t>
      </w:r>
      <w:proofErr w:type="spellEnd"/>
      <w:r>
        <w:t xml:space="preserve"> </w:t>
      </w:r>
    </w:p>
    <w:p w14:paraId="18971A41" w14:textId="77777777" w:rsidR="002C0289" w:rsidRDefault="002C0289">
      <w:r>
        <w:t xml:space="preserve">We can use an </w:t>
      </w:r>
      <w:r w:rsidRPr="002C0289">
        <w:rPr>
          <w:b/>
          <w:i/>
        </w:rPr>
        <w:t>in</w:t>
      </w:r>
      <w:r>
        <w:t xml:space="preserve"> operator to see if a key is in the dictionary </w:t>
      </w:r>
    </w:p>
    <w:p w14:paraId="77D6E110" w14:textId="77777777" w:rsidR="002C0289" w:rsidRDefault="002C0289">
      <w:r>
        <w:rPr>
          <w:noProof/>
        </w:rPr>
        <w:lastRenderedPageBreak/>
        <w:drawing>
          <wp:inline distT="0" distB="0" distL="0" distR="0" wp14:anchorId="6ED96841" wp14:editId="25817901">
            <wp:extent cx="5943600" cy="32404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51E86" w14:textId="77777777" w:rsidR="002F4C6F" w:rsidRDefault="002F4C6F"/>
    <w:p w14:paraId="52F0A9F5" w14:textId="77777777" w:rsidR="002533EA" w:rsidRDefault="002533EA">
      <w:r>
        <w:t>9.3</w:t>
      </w:r>
    </w:p>
    <w:p w14:paraId="75B50D71" w14:textId="77777777" w:rsidR="002533EA" w:rsidRDefault="002533EA">
      <w:r>
        <w:rPr>
          <w:noProof/>
        </w:rPr>
        <w:drawing>
          <wp:inline distT="0" distB="0" distL="0" distR="0" wp14:anchorId="730BEAB6" wp14:editId="2B382FAB">
            <wp:extent cx="5943600" cy="33756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1A867" w14:textId="77777777" w:rsidR="002533EA" w:rsidRDefault="002533EA">
      <w:r>
        <w:t>You can get lists of keys and values or items both from a dictionary</w:t>
      </w:r>
    </w:p>
    <w:p w14:paraId="2F36571A" w14:textId="77777777" w:rsidR="002C0289" w:rsidRDefault="002533EA">
      <w:r>
        <w:rPr>
          <w:noProof/>
        </w:rPr>
        <w:lastRenderedPageBreak/>
        <w:drawing>
          <wp:inline distT="0" distB="0" distL="0" distR="0" wp14:anchorId="4B6EFAB7" wp14:editId="7B952727">
            <wp:extent cx="5943600" cy="319341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52B8588F" w14:textId="77777777" w:rsidR="00867297" w:rsidRDefault="00A6416A">
      <w:r>
        <w:rPr>
          <w:noProof/>
        </w:rPr>
        <w:drawing>
          <wp:inline distT="0" distB="0" distL="0" distR="0" wp14:anchorId="240BF9DB" wp14:editId="7A7D159B">
            <wp:extent cx="5943600" cy="35204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A572B" w14:textId="77777777" w:rsidR="00A6416A" w:rsidRDefault="00A6416A">
      <w:r>
        <w:t xml:space="preserve">Indexed numbers </w:t>
      </w:r>
    </w:p>
    <w:p w14:paraId="445ED1B4" w14:textId="77777777" w:rsidR="00A6416A" w:rsidRDefault="00A6416A">
      <w:r>
        <w:t xml:space="preserve">Not changeable (immutable) </w:t>
      </w:r>
    </w:p>
    <w:p w14:paraId="049FD25E" w14:textId="77777777" w:rsidR="00A6416A" w:rsidRDefault="00A6416A">
      <w:r>
        <w:t>Comparison operator works with tuples and other sequences. If the first term is equal python goes on to the next element on and on</w:t>
      </w:r>
    </w:p>
    <w:p w14:paraId="025609D0" w14:textId="77777777" w:rsidR="00A6416A" w:rsidRDefault="00A6416A">
      <w:r>
        <w:t xml:space="preserve">We can sort list of tuples </w:t>
      </w:r>
    </w:p>
    <w:p w14:paraId="39C323BD" w14:textId="77777777" w:rsidR="00A6416A" w:rsidRDefault="00A6416A">
      <w:r>
        <w:rPr>
          <w:noProof/>
        </w:rPr>
        <w:lastRenderedPageBreak/>
        <w:drawing>
          <wp:inline distT="0" distB="0" distL="0" distR="0" wp14:anchorId="2BB2CD5A" wp14:editId="057CBADC">
            <wp:extent cx="5943600" cy="370268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EE5D4" w14:textId="77777777" w:rsidR="00A6416A" w:rsidRDefault="00A6416A">
      <w:r>
        <w:rPr>
          <w:noProof/>
        </w:rPr>
        <w:drawing>
          <wp:inline distT="0" distB="0" distL="0" distR="0" wp14:anchorId="1D193023" wp14:editId="6A587A9D">
            <wp:extent cx="5943600" cy="3537585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3AA2B" w14:textId="77777777" w:rsidR="00A6416A" w:rsidRDefault="00A6416A">
      <w:r>
        <w:rPr>
          <w:noProof/>
        </w:rPr>
        <w:lastRenderedPageBreak/>
        <w:drawing>
          <wp:inline distT="0" distB="0" distL="0" distR="0" wp14:anchorId="5F64D950" wp14:editId="3AF1AAB4">
            <wp:extent cx="5943600" cy="346646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3F749" w14:textId="77777777" w:rsidR="00A6416A" w:rsidRDefault="00A6416A"/>
    <w:p w14:paraId="66525FD1" w14:textId="77777777" w:rsidR="00867297" w:rsidRDefault="00867297"/>
    <w:sectPr w:rsidR="008672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MrcwtLQwNAfyLJV0lIJTi4sz8/NACgxrAYOOxZ0sAAAA"/>
  </w:docVars>
  <w:rsids>
    <w:rsidRoot w:val="00925F31"/>
    <w:rsid w:val="00034002"/>
    <w:rsid w:val="002533EA"/>
    <w:rsid w:val="002C0289"/>
    <w:rsid w:val="002D215B"/>
    <w:rsid w:val="002F4C6F"/>
    <w:rsid w:val="00867297"/>
    <w:rsid w:val="00925F31"/>
    <w:rsid w:val="00A6416A"/>
    <w:rsid w:val="00D43439"/>
    <w:rsid w:val="00E660F9"/>
    <w:rsid w:val="00E74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842FA5"/>
  <w15:chartTrackingRefBased/>
  <w15:docId w15:val="{80E319F9-BE38-4DBC-A4F0-CDB2F6A1C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25F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25F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F3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2D215B"/>
    <w:rPr>
      <w:color w:val="0000FF"/>
      <w:u w:val="single"/>
    </w:rPr>
  </w:style>
  <w:style w:type="character" w:customStyle="1" w:styleId="text-secondary">
    <w:name w:val="text-secondary"/>
    <w:basedOn w:val="DefaultParagraphFont"/>
    <w:rsid w:val="002D21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073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7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ursera.org/lecture/python-data/10-tuples-0ou0N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customXml" Target="../customXml/item3.xml"/><Relationship Id="rId7" Type="http://schemas.openxmlformats.org/officeDocument/2006/relationships/hyperlink" Target="https://www.coursera.org/lecture/python-data/9-1-dictionaries-rQKjf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6844A0D133D04DB1B6CEAB5AA1AFD8" ma:contentTypeVersion="12" ma:contentTypeDescription="Create a new document." ma:contentTypeScope="" ma:versionID="42f60998661455821b0870364bb68709">
  <xsd:schema xmlns:xsd="http://www.w3.org/2001/XMLSchema" xmlns:xs="http://www.w3.org/2001/XMLSchema" xmlns:p="http://schemas.microsoft.com/office/2006/metadata/properties" xmlns:ns3="f7cd2bf5-c613-4f7f-8cf8-56d3280ed175" xmlns:ns4="b2fe5547-9e57-45d3-928e-ddc82df5fc51" targetNamespace="http://schemas.microsoft.com/office/2006/metadata/properties" ma:root="true" ma:fieldsID="f75024744325bb7d1b3e77b583cfc822" ns3:_="" ns4:_="">
    <xsd:import namespace="f7cd2bf5-c613-4f7f-8cf8-56d3280ed175"/>
    <xsd:import namespace="b2fe5547-9e57-45d3-928e-ddc82df5fc5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cd2bf5-c613-4f7f-8cf8-56d3280ed1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fe5547-9e57-45d3-928e-ddc82df5fc5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4CAFC52-736F-4398-A860-BD4E59B902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cd2bf5-c613-4f7f-8cf8-56d3280ed175"/>
    <ds:schemaRef ds:uri="b2fe5547-9e57-45d3-928e-ddc82df5fc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09F05A-BE28-4F8B-A776-3F211C6028C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943179-C799-44E9-8573-940242B7EA3F}">
  <ds:schemaRefs>
    <ds:schemaRef ds:uri="http://purl.org/dc/dcmitype/"/>
    <ds:schemaRef ds:uri="http://schemas.openxmlformats.org/package/2006/metadata/core-properties"/>
    <ds:schemaRef ds:uri="http://purl.org/dc/terms/"/>
    <ds:schemaRef ds:uri="b2fe5547-9e57-45d3-928e-ddc82df5fc51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f7cd2bf5-c613-4f7f-8cf8-56d3280ed175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6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e dials</dc:creator>
  <cp:keywords/>
  <dc:description/>
  <cp:lastModifiedBy>gabe dials</cp:lastModifiedBy>
  <cp:revision>6</cp:revision>
  <dcterms:created xsi:type="dcterms:W3CDTF">2019-12-02T02:36:00Z</dcterms:created>
  <dcterms:modified xsi:type="dcterms:W3CDTF">2019-12-02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6844A0D133D04DB1B6CEAB5AA1AFD8</vt:lpwstr>
  </property>
</Properties>
</file>